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Insert Date]</w:t>
      </w:r>
    </w:p>
    <w:p>
      <w:pPr>
        <w:pStyle w:val="BodyText"/>
      </w:pPr>
      <w:r>
        <w:t xml:space="preserve">Dear Hiring Committee,</w:t>
      </w:r>
      <w:r>
        <w:br/>
      </w:r>
      <w:r>
        <w:t xml:space="preserve">I am writing to express my enthusiastic interest in the Radiologist position at a leading healthcare institution in Switzerland Zurich. As a dedicated and highly skilled radiologist with over [X years] of experience in diagnostic imaging and interventional procedures, I am eager to contribute my expertise to a region renowned for its cutting-edge medical advancements and patient-centric care. Switzerland Zurich, with its exceptional healthcare infrastructure and commitment to innovation, represents an ideal environment for me to further my career while delivering high-quality radiological services.</w:t>
      </w:r>
    </w:p>
    <w:p>
      <w:pPr>
        <w:pStyle w:val="BodyText"/>
      </w:pPr>
      <w:r>
        <w:t xml:space="preserve">My professional journey as a Radiologist has been defined by a steadfast commitment to precision, technological proficiency, and compassionate patient care. I hold [Your Medical Degree, e.g., MD/PhD] from [University Name] and completed my residency in Radiology at [Hospital/Institution Name], where I gained extensive experience in interpreting complex imaging modalities such as MRI, CT, X-ray, and ultrasound. Throughout my career, I have worked in diverse clinical settings—including academic medical centers and specialized imaging clinics—where I developed a strong foundation in both diagnostic and therapeutic radiology.</w:t>
      </w:r>
    </w:p>
    <w:p>
      <w:pPr>
        <w:pStyle w:val="BodyText"/>
      </w:pPr>
      <w:r>
        <w:t xml:space="preserve">What sets me apart as a Radiologist is my ability to integrate advanced technological tools with a deep understanding of clinical contexts. In Switzerland Zurich, where the healthcare system prioritizes innovation and efficiency, I am particularly drawn to the opportunity to work with state-of-the-art equipment such as 3T MRI systems, digital mammography units, and AI-assisted diagnostic platforms. My proficiency in [specific skills: e.g., interventional radiology, musculoskeletal imaging, or pediatric radiology] aligns closely with the needs of a modern radiology department in Zurich. Additionally, I am certified in [relevant certifications: e.g., European Board of Radiology (EBR) or Swiss Radiological Society (SRG) qualifications], ensuring my practice meets the highest standards of safety and accuracy.</w:t>
      </w:r>
    </w:p>
    <w:p>
      <w:pPr>
        <w:pStyle w:val="BodyText"/>
      </w:pPr>
      <w:r>
        <w:t xml:space="preserve">Switzerland Zurich is not only a hub for medical excellence but also a city that values work-life balance and cultural diversity. Having [mention any personal connection to Switzerland: e.g., "studied in Zurich during my residency" or "visited the region for medical conferences"], I am deeply familiar with the Swiss approach to healthcare, which emphasizes collaboration between specialists, patient autonomy, and continuous professional development. I am particularly inspired by Zurich’s emphasis on integrating radiology into multidisciplinary teams to improve diagnostic outcomes and streamline treatment pathways. My goal is to contribute to such a dynamic environment by delivering accurate interpretations, supporting clinical decision-making, and fostering a culture of excellence.</w:t>
      </w:r>
    </w:p>
    <w:p>
      <w:pPr>
        <w:pStyle w:val="BodyText"/>
      </w:pPr>
      <w:r>
        <w:t xml:space="preserve">One of my proudest achievements as a Radiologist was [describe an accomplishment: e.g., "leading a research project on AI-driven image analysis that improved early detection rates for breast cancer" or "implementing a streamlined workflow for trauma imaging at my previous institution"]. These experiences have honed my ability to adapt to fast-paced settings and prioritize patient needs. I am also passionate about mentoring junior radiologists and contributing to medical education, which resonates with Zurich’s reputation for fostering academic and professional growth.</w:t>
      </w:r>
    </w:p>
    <w:p>
      <w:pPr>
        <w:pStyle w:val="BodyText"/>
      </w:pPr>
      <w:r>
        <w:t xml:space="preserve">Switzerland Zurich’s healthcare system is a model of efficiency, where radiologists play a pivotal role in diagnosing and managing complex conditions. I am particularly drawn to the opportunity to work within a multidisciplinary framework that includes oncologists, surgeons, and neurologists, as this allows for holistic patient care. My experience in [specific area: e.g., oncologic imaging or interventional radiology] has prepared me to collaborate effectively with such teams and provide timely, actionable insights.</w:t>
      </w:r>
    </w:p>
    <w:p>
      <w:pPr>
        <w:pStyle w:val="BodyText"/>
      </w:pPr>
      <w:r>
        <w:t xml:space="preserve">In addition to my clinical expertise, I am fluent in [languages: e.g., English and German], which is essential for communicating with both local and international patients. My ability to navigate the Swiss healthcare landscape—comprising public hospitals like University Hospital Zurich (USZ) and private institutions such as Kantonsspital Zürich—ensures I can seamlessly integrate into your team. Furthermore, I am familiar with Switzerland’s regulatory standards for radiological practice, including compliance with the Swiss Medical Board (SBK) and adherence to radiation safety protocols.</w:t>
      </w:r>
    </w:p>
    <w:p>
      <w:pPr>
        <w:pStyle w:val="BodyText"/>
      </w:pPr>
      <w:r>
        <w:t xml:space="preserve">I am especially excited about the prospect of contributing to Zurich’s reputation as a global leader in medical innovation. The city’s commitment to research and development in radiology, coupled with its high standards of patient care, aligns perfectly with my professional values. I am confident that my background, technical skills, and passion for radiology make me a strong candidate for this position.</w:t>
      </w:r>
    </w:p>
    <w:p>
      <w:pPr>
        <w:pStyle w:val="BodyText"/>
      </w:pPr>
      <w:r>
        <w:t xml:space="preserve">Thank you for considering my application. I would welcome the opportunity to discuss how my experience and vision align with your institution’s goals. Please feel free to contact me at [your phone number] or [your email address] at your earliest convenience. I look forward to the possibility of joining your team and contributing to the continued success of radiology in Switzerland Zurich.</w:t>
      </w:r>
    </w:p>
    <w:p>
      <w:pPr>
        <w:pStyle w:val="BodyText"/>
      </w:pPr>
      <w:r>
        <w:t xml:space="preserve">Sincerely,</w:t>
      </w:r>
      <w:r>
        <w:br/>
      </w:r>
      <w: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 for Switzerland Zurich</dc:title>
  <dc:creator/>
  <dc:language>en</dc:language>
  <cp:keywords/>
  <dcterms:created xsi:type="dcterms:W3CDTF">2025-12-10T17:22:02Z</dcterms:created>
  <dcterms:modified xsi:type="dcterms:W3CDTF">2025-12-10T17:22:02Z</dcterms:modified>
</cp:coreProperties>
</file>

<file path=docProps/custom.xml><?xml version="1.0" encoding="utf-8"?>
<Properties xmlns="http://schemas.openxmlformats.org/officeDocument/2006/custom-properties" xmlns:vt="http://schemas.openxmlformats.org/officeDocument/2006/docPropsVTypes"/>
</file>